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111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Toxique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linalool; d-limonene; 1-(1,2,3,4,5,6,7,8-octahydro-2,3,8,8-tetramethyl-2-naphthyl)ethan-1-one; acetyl cedr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1 - Toxique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7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5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ecueillir le produit répandu.</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Fruitée. Cèdre. Amb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e poids corporel Animal: rat,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111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xique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xique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2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111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SOLIDE, N.S.A. (1-(1,2,3,4,5,6,7,8-octahydro-2,3,8,8-tetramethyl-2-naphthalenyl)ethano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SOLIDE, N.S.A. (1-(1,2,3,4,5,6,7,8-octahydro-2,3,8,8-tetramethyl-2-naphthalenyl)ethano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SOLIDE, N.S.A. (1-(1,2,3,4,5,6,7,8-octahydro-2,3,8,8-tetramethyl-2-naphthalenyl)ethano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SOLIDE, N.S.A. (1-(1,2,3,4,5,6,7,8-octahydro-2,3,8,8-tetramethyl-2-naphthalenyl)ethanone)</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MATIÈRE DANGEREUSE DU POINT DE VUE DE L'ENVIRONNEMENT, SOLIDE, N.S.A. (1-(1,2,3,4,5,6,7,8-octahydro-2,3,8,8-tetramethyl-2-naphthalenyl)ethanone),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MATIÈRE DANGEREUSE DU POINT DE VUE DE L'ENVIRONNEMENT, SOLIDE, N.S.A. (1-(1,2,3,4,5,6,7,8-octahydro-2,3,8,8-tetramethyl-2-naphthalenyl)ethanone), 9, III, POLLUANT MAR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MATIÈRE DANGEREUSE DU POINT DE VUE DE L'ENVIRONNEMENT, SOLIDE, N.S.A. (1-(1,2,3,4,5,6,7,8-octahydro-2,3,8,8-tetramethyl-2-naphthalenyl)ethanon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MATIÈRE DANGEREUSE DU POINT DE VUE DE L'ENVIRONNEMENT, SOLIDE, N.S.A. (1-(1,2,3,4,5,6,7,8-octahydro-2,3,8,8-tetramethyl-2-naphthalenyl)ethanone),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Marque de substance dangereuse pour l’environnement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Marque de substance dangereuse pour l’environnement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Marque de substance dangereuse pour l’environnement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Marque de substance dangereuse pour l’environnement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Marque de substance dangereuse pour l’environnement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Oui</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Dispositions spéciales de transport -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Dispositions spécial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Arrimage et manutention (Cod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Exigences supplémentaires/Observat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Uniquement à l'état fondu. ** Pour le transport en vrac, voir aussi le 7.1.4.1. *** Uniquement en cas de transport en vrac.</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tions spéciales de transport -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linalool ; d-limonen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d-limonen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111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111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DC17A0C-CAB8-4FB5-89E9-62556AF65FA1}"/>
</file>

<file path=customXml/itemProps3.xml><?xml version="1.0" encoding="utf-8"?>
<ds:datastoreItem xmlns:ds="http://schemas.openxmlformats.org/officeDocument/2006/customXml" ds:itemID="{2982CD33-513E-4F65-8AA2-49D37D48127E}"/>
</file>

<file path=customXml/itemProps4.xml><?xml version="1.0" encoding="utf-8"?>
<ds:datastoreItem xmlns:ds="http://schemas.openxmlformats.org/officeDocument/2006/customXml" ds:itemID="{2EA4F1BE-DC26-4418-86AA-404144668E3E}"/>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